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1BEA4" w14:textId="77777777" w:rsidR="00127F83" w:rsidRPr="00242991" w:rsidRDefault="006A075A" w:rsidP="0072581B">
      <w:pPr>
        <w:spacing w:line="276" w:lineRule="auto"/>
        <w:rPr>
          <w:rFonts w:ascii="Times New Roman" w:hAnsi="Times New Roman" w:cs="Times New Roman"/>
          <w:color w:val="FF0000"/>
          <w:sz w:val="40"/>
          <w:szCs w:val="40"/>
        </w:rPr>
      </w:pPr>
      <w:r w:rsidRPr="00242991">
        <w:rPr>
          <w:rFonts w:ascii="Times New Roman" w:hAnsi="Times New Roman" w:cs="Times New Roman"/>
          <w:noProof/>
          <w:color w:val="FF0000"/>
          <w:sz w:val="40"/>
          <w:szCs w:val="40"/>
        </w:rPr>
        <w:drawing>
          <wp:inline distT="0" distB="0" distL="0" distR="0" wp14:anchorId="26A4BBEE" wp14:editId="18CA5C26">
            <wp:extent cx="1710336" cy="1819275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20" r="-1" b="6596"/>
                    <a:stretch/>
                  </pic:blipFill>
                  <pic:spPr bwMode="auto">
                    <a:xfrm>
                      <a:off x="0" y="0"/>
                      <a:ext cx="1717090" cy="1826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B803B" w14:textId="77777777" w:rsidR="00ED646C" w:rsidRPr="006A075A" w:rsidRDefault="0029400E" w:rsidP="0072581B">
      <w:pPr>
        <w:spacing w:line="276" w:lineRule="auto"/>
        <w:rPr>
          <w:rFonts w:ascii="Times New Roman" w:hAnsi="Times New Roman" w:cs="Times New Roman"/>
          <w:color w:val="FF0000"/>
          <w:sz w:val="28"/>
          <w:szCs w:val="28"/>
        </w:rPr>
      </w:pPr>
      <w:r w:rsidRPr="006A075A">
        <w:rPr>
          <w:noProof/>
          <w:color w:val="FF0000"/>
        </w:rPr>
        <w:drawing>
          <wp:inline distT="0" distB="0" distL="0" distR="0" wp14:anchorId="263DEA9C" wp14:editId="305E1D1E">
            <wp:extent cx="1990725" cy="1790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SCN217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32B94" w14:textId="77777777" w:rsidR="006A075A" w:rsidRDefault="00827476" w:rsidP="0072581B">
      <w:pPr>
        <w:spacing w:line="276" w:lineRule="auto"/>
        <w:rPr>
          <w:color w:val="FF0000"/>
        </w:rPr>
      </w:pPr>
      <w:r w:rsidRPr="006A075A">
        <w:rPr>
          <w:noProof/>
          <w:color w:val="FF0000"/>
        </w:rPr>
        <w:drawing>
          <wp:inline distT="0" distB="0" distL="0" distR="0" wp14:anchorId="258FD573" wp14:editId="19FC768B">
            <wp:extent cx="1962150" cy="1552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SCN982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A5EE" w14:textId="77777777" w:rsidR="008C4A4B" w:rsidRDefault="00ED7043" w:rsidP="0072581B">
      <w:pPr>
        <w:spacing w:line="276" w:lineRule="auto"/>
        <w:rPr>
          <w:color w:val="FF0000"/>
        </w:rPr>
      </w:pPr>
      <w:r w:rsidRPr="006A075A">
        <w:rPr>
          <w:noProof/>
          <w:color w:val="FF0000"/>
        </w:rPr>
        <w:drawing>
          <wp:inline distT="0" distB="0" distL="0" distR="0" wp14:anchorId="055C7D34" wp14:editId="483BEB0A">
            <wp:extent cx="1743075" cy="1624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63 (2)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94" r="6488"/>
                    <a:stretch/>
                  </pic:blipFill>
                  <pic:spPr bwMode="auto">
                    <a:xfrm>
                      <a:off x="0" y="0"/>
                      <a:ext cx="1746933" cy="1628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797B24" w14:textId="77777777" w:rsidR="00127F83" w:rsidRDefault="00127F83" w:rsidP="0072581B">
      <w:pPr>
        <w:spacing w:line="276" w:lineRule="auto"/>
        <w:rPr>
          <w:color w:val="FF0000"/>
        </w:rPr>
      </w:pPr>
      <w:r>
        <w:rPr>
          <w:noProof/>
        </w:rPr>
        <w:drawing>
          <wp:inline distT="0" distB="0" distL="0" distR="0" wp14:anchorId="3DB4AC7C" wp14:editId="5749E052">
            <wp:extent cx="1733550" cy="16081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20"/>
                    <a:stretch/>
                  </pic:blipFill>
                  <pic:spPr bwMode="auto">
                    <a:xfrm>
                      <a:off x="0" y="0"/>
                      <a:ext cx="1744885" cy="161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76128F" w14:textId="77777777" w:rsidR="00127F83" w:rsidRDefault="00127F83" w:rsidP="00242991">
      <w:pPr>
        <w:spacing w:line="276" w:lineRule="auto"/>
        <w:rPr>
          <w:color w:val="FF0000"/>
        </w:rPr>
      </w:pPr>
      <w:r w:rsidRPr="00127F83">
        <w:rPr>
          <w:rFonts w:ascii="Times New Roman" w:eastAsia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482F8A5F" wp14:editId="19F093AC">
            <wp:extent cx="2932402" cy="1591310"/>
            <wp:effectExtent l="0" t="0" r="190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777" cy="1636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B2C2CE" w14:textId="51A64E09" w:rsidR="00242991" w:rsidRPr="00242991" w:rsidRDefault="00242991" w:rsidP="00B70DD7">
      <w:pPr>
        <w:spacing w:after="120" w:line="240" w:lineRule="auto"/>
        <w:jc w:val="center"/>
        <w:rPr>
          <w:rFonts w:ascii="Times New Roman" w:hAnsi="Times New Roman" w:cs="Times New Roman"/>
          <w:b/>
          <w:color w:val="002060"/>
          <w:sz w:val="44"/>
          <w:szCs w:val="44"/>
        </w:rPr>
      </w:pPr>
      <w:r w:rsidRPr="00242991">
        <w:rPr>
          <w:rFonts w:ascii="Times New Roman" w:hAnsi="Times New Roman" w:cs="Times New Roman"/>
          <w:b/>
          <w:color w:val="002060"/>
          <w:sz w:val="44"/>
          <w:szCs w:val="44"/>
        </w:rPr>
        <w:t>Boarding Rates</w:t>
      </w:r>
      <w:r w:rsidR="001C65AF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2023</w:t>
      </w:r>
    </w:p>
    <w:p w14:paraId="0FE81DEC" w14:textId="67A8EE9A" w:rsidR="00242991" w:rsidRDefault="00242991" w:rsidP="00B70DD7">
      <w:pPr>
        <w:spacing w:after="12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ommunity Living Paddock    </w:t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$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>350</w:t>
      </w:r>
    </w:p>
    <w:p w14:paraId="56D0AC57" w14:textId="64F6D571" w:rsidR="00242991" w:rsidRDefault="00242991" w:rsidP="00B70DD7">
      <w:pPr>
        <w:spacing w:after="12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24 x 24 Corral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$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>500</w:t>
      </w:r>
    </w:p>
    <w:p w14:paraId="4A13D3DA" w14:textId="6C6742B0" w:rsidR="0034224B" w:rsidRDefault="0034224B" w:rsidP="0034224B">
      <w:pPr>
        <w:spacing w:after="12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09184A" wp14:editId="27CA0CBA">
                <wp:simplePos x="0" y="0"/>
                <wp:positionH relativeFrom="column">
                  <wp:posOffset>161290</wp:posOffset>
                </wp:positionH>
                <wp:positionV relativeFrom="paragraph">
                  <wp:posOffset>-12700</wp:posOffset>
                </wp:positionV>
                <wp:extent cx="170180" cy="88900"/>
                <wp:effectExtent l="2540" t="0" r="41910" b="41910"/>
                <wp:wrapNone/>
                <wp:docPr id="5" name="Arrow: Bent-Up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0180" cy="88900"/>
                        </a:xfrm>
                        <a:prstGeom prst="bentUp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8FA4F" id="Arrow: Bent-Up 5" o:spid="_x0000_s1026" style="position:absolute;margin-left:12.7pt;margin-top:-1pt;width:13.4pt;height:7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0180,88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" path="m,66675r136843,l136843,22225r-11113,l147955,r22225,22225l159068,22225r,66675l,88900,,66675xe" fillcolor="black [3213]" strokecolor="#1f3763 [1604]" strokeweight="1pt">
                <v:stroke joinstyle="miter"/>
                <v:path arrowok="t" o:connecttype="custom" o:connectlocs="0,66675;136843,66675;136843,22225;125730,22225;147955,0;170180,22225;159068,22225;159068,88900;0,88900;0,66675" o:connectangles="0,0,0,0,0,0,0,0,0,0"/>
              </v:shape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34224B">
        <w:rPr>
          <w:rFonts w:ascii="Times New Roman" w:hAnsi="Times New Roman" w:cs="Times New Roman"/>
          <w:color w:val="000000" w:themeColor="text1"/>
          <w:sz w:val="28"/>
          <w:szCs w:val="28"/>
        </w:rPr>
        <w:t>Includes Turn-Out 3x/week</w:t>
      </w:r>
    </w:p>
    <w:p w14:paraId="1E707BFF" w14:textId="5937B94E" w:rsidR="00242991" w:rsidRDefault="00242991" w:rsidP="00B70DD7">
      <w:pPr>
        <w:spacing w:after="12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4 x 48 Corral  </w:t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$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>400</w:t>
      </w:r>
    </w:p>
    <w:p w14:paraId="5C5198D0" w14:textId="5CEF42B8" w:rsidR="00242991" w:rsidRDefault="00242991" w:rsidP="00B70DD7">
      <w:pPr>
        <w:spacing w:after="12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48 x 48 Corral</w:t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</w:t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>$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>450</w:t>
      </w:r>
    </w:p>
    <w:p w14:paraId="41603FB9" w14:textId="64E336F8" w:rsidR="001846F1" w:rsidRDefault="005C2350" w:rsidP="00B70DD7">
      <w:pPr>
        <w:spacing w:after="12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6</w:t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 x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8</w:t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 Corral   </w:t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>$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>500</w:t>
      </w:r>
    </w:p>
    <w:p w14:paraId="24798615" w14:textId="2DD39778" w:rsidR="001846F1" w:rsidRDefault="005C2350" w:rsidP="00B70DD7">
      <w:pPr>
        <w:spacing w:after="12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3</w:t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 x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10</w:t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 Corral    </w:t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C6419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1846F1">
        <w:rPr>
          <w:rFonts w:ascii="Times New Roman" w:hAnsi="Times New Roman" w:cs="Times New Roman"/>
          <w:color w:val="000000" w:themeColor="text1"/>
          <w:sz w:val="28"/>
          <w:szCs w:val="28"/>
        </w:rPr>
        <w:t>$</w:t>
      </w:r>
      <w:r w:rsidR="0034224B">
        <w:rPr>
          <w:rFonts w:ascii="Times New Roman" w:hAnsi="Times New Roman" w:cs="Times New Roman"/>
          <w:color w:val="000000" w:themeColor="text1"/>
          <w:sz w:val="28"/>
          <w:szCs w:val="28"/>
        </w:rPr>
        <w:t>550</w:t>
      </w:r>
    </w:p>
    <w:p w14:paraId="5F02183E" w14:textId="77777777" w:rsidR="0034224B" w:rsidRDefault="0034224B" w:rsidP="00B70DD7">
      <w:pPr>
        <w:spacing w:after="12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3299CE6" w14:textId="2966922A" w:rsidR="001846F1" w:rsidRDefault="001846F1" w:rsidP="00B70DD7">
      <w:pPr>
        <w:spacing w:after="120" w:line="240" w:lineRule="auto"/>
        <w:jc w:val="center"/>
        <w:rPr>
          <w:rFonts w:ascii="Times New Roman" w:hAnsi="Times New Roman" w:cs="Times New Roman"/>
          <w:color w:val="002060"/>
          <w:sz w:val="44"/>
          <w:szCs w:val="44"/>
        </w:rPr>
      </w:pPr>
      <w:r w:rsidRPr="001846F1">
        <w:rPr>
          <w:rFonts w:ascii="Times New Roman" w:hAnsi="Times New Roman" w:cs="Times New Roman"/>
          <w:b/>
          <w:color w:val="002060"/>
          <w:sz w:val="44"/>
          <w:szCs w:val="44"/>
        </w:rPr>
        <w:t>Amenities</w:t>
      </w:r>
    </w:p>
    <w:p w14:paraId="37F08B76" w14:textId="6B752F66" w:rsidR="001846F1" w:rsidRDefault="001846F1" w:rsidP="00392DB2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00</w:t>
      </w:r>
      <w:r w:rsidR="001C65AF" w:rsidRPr="001C65AF">
        <w:rPr>
          <w:rFonts w:ascii="Times New Roman" w:hAnsi="Times New Roman" w:cs="Times New Roman"/>
          <w:b/>
          <w:bCs/>
          <w:sz w:val="28"/>
          <w:szCs w:val="28"/>
        </w:rPr>
        <w:t>+</w:t>
      </w:r>
      <w:r w:rsidR="001C65A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cres of Private Trails</w:t>
      </w:r>
    </w:p>
    <w:p w14:paraId="2222FC18" w14:textId="77777777" w:rsidR="001846F1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0 x 140 Arena</w:t>
      </w:r>
    </w:p>
    <w:p w14:paraId="332DF079" w14:textId="77777777" w:rsidR="001846F1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0 x 80 Arena</w:t>
      </w:r>
    </w:p>
    <w:p w14:paraId="046F1DF0" w14:textId="77777777" w:rsidR="001846F1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5 ft. Large Round Pen</w:t>
      </w:r>
    </w:p>
    <w:p w14:paraId="35DC3AB5" w14:textId="77777777" w:rsidR="001846F1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0 ft. Round Pen</w:t>
      </w:r>
    </w:p>
    <w:p w14:paraId="5CC50646" w14:textId="77777777" w:rsidR="001846F1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ivate Gated Facility</w:t>
      </w:r>
    </w:p>
    <w:p w14:paraId="0D8E8113" w14:textId="77777777" w:rsidR="001846F1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fessional Staff</w:t>
      </w:r>
    </w:p>
    <w:p w14:paraId="2EFA80FB" w14:textId="77777777" w:rsidR="00B70DD7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ertified Riding Instructor and Horse Trainer on Site</w:t>
      </w:r>
    </w:p>
    <w:p w14:paraId="5B32F72C" w14:textId="05B53F03" w:rsidR="001846F1" w:rsidRDefault="001846F1" w:rsidP="00CE583E">
      <w:pPr>
        <w:spacing w:after="1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560618">
        <w:rPr>
          <w:rFonts w:ascii="Times New Roman" w:hAnsi="Times New Roman" w:cs="Times New Roman"/>
          <w:sz w:val="28"/>
          <w:szCs w:val="28"/>
        </w:rPr>
        <w:t xml:space="preserve">bility to Custom Tailor to                                             </w:t>
      </w:r>
      <w:r w:rsidR="008D7D10">
        <w:rPr>
          <w:rFonts w:ascii="Times New Roman" w:hAnsi="Times New Roman" w:cs="Times New Roman"/>
          <w:sz w:val="28"/>
          <w:szCs w:val="28"/>
        </w:rPr>
        <w:t xml:space="preserve">Accommodate </w:t>
      </w:r>
      <w:r w:rsidR="008D7D10" w:rsidRPr="001C65AF">
        <w:rPr>
          <w:rFonts w:ascii="Times New Roman" w:hAnsi="Times New Roman" w:cs="Times New Roman"/>
          <w:sz w:val="28"/>
          <w:szCs w:val="28"/>
          <w:u w:val="single"/>
        </w:rPr>
        <w:t>You</w:t>
      </w:r>
      <w:r w:rsidR="008D7D10">
        <w:rPr>
          <w:rFonts w:ascii="Times New Roman" w:hAnsi="Times New Roman" w:cs="Times New Roman"/>
          <w:sz w:val="28"/>
          <w:szCs w:val="28"/>
        </w:rPr>
        <w:t xml:space="preserve"> and </w:t>
      </w:r>
      <w:r w:rsidR="008D7D10" w:rsidRPr="001C65AF">
        <w:rPr>
          <w:rFonts w:ascii="Times New Roman" w:hAnsi="Times New Roman" w:cs="Times New Roman"/>
          <w:sz w:val="28"/>
          <w:szCs w:val="28"/>
          <w:u w:val="single"/>
        </w:rPr>
        <w:t>Your Horse’s</w:t>
      </w:r>
      <w:r w:rsidR="008D7D10">
        <w:rPr>
          <w:rFonts w:ascii="Times New Roman" w:hAnsi="Times New Roman" w:cs="Times New Roman"/>
          <w:sz w:val="28"/>
          <w:szCs w:val="28"/>
        </w:rPr>
        <w:t xml:space="preserve"> </w:t>
      </w:r>
      <w:r w:rsidR="001C65AF">
        <w:rPr>
          <w:rFonts w:ascii="Times New Roman" w:hAnsi="Times New Roman" w:cs="Times New Roman"/>
          <w:sz w:val="28"/>
          <w:szCs w:val="28"/>
        </w:rPr>
        <w:t xml:space="preserve">Unique </w:t>
      </w:r>
      <w:r>
        <w:rPr>
          <w:rFonts w:ascii="Times New Roman" w:hAnsi="Times New Roman" w:cs="Times New Roman"/>
          <w:sz w:val="28"/>
          <w:szCs w:val="28"/>
        </w:rPr>
        <w:t>Needs</w:t>
      </w:r>
    </w:p>
    <w:p w14:paraId="4D413298" w14:textId="77777777" w:rsidR="001846F1" w:rsidRDefault="00560618" w:rsidP="00727E3D">
      <w:pPr>
        <w:spacing w:after="0" w:line="60" w:lineRule="atLeast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 xml:space="preserve">Great Horses of America </w:t>
      </w:r>
    </w:p>
    <w:p w14:paraId="593EC25D" w14:textId="77777777" w:rsidR="003F7759" w:rsidRDefault="00727E3D" w:rsidP="00727E3D">
      <w:pPr>
        <w:spacing w:after="0" w:line="60" w:lineRule="atLeast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 xml:space="preserve">Call: </w:t>
      </w:r>
      <w:r w:rsidR="00FA453D" w:rsidRPr="00727E3D">
        <w:rPr>
          <w:rFonts w:ascii="Times New Roman" w:hAnsi="Times New Roman" w:cs="Times New Roman"/>
          <w:color w:val="FF0000"/>
          <w:sz w:val="28"/>
          <w:szCs w:val="28"/>
          <w:u w:val="single"/>
        </w:rPr>
        <w:t>619-572-3087</w:t>
      </w:r>
    </w:p>
    <w:p w14:paraId="57B35F1F" w14:textId="77777777" w:rsidR="00727E3D" w:rsidRDefault="00727E3D" w:rsidP="00727E3D">
      <w:pPr>
        <w:spacing w:after="0" w:line="60" w:lineRule="atLeast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 xml:space="preserve">Email: </w:t>
      </w:r>
      <w:r w:rsidRPr="00727E3D">
        <w:rPr>
          <w:rFonts w:ascii="Times New Roman" w:hAnsi="Times New Roman" w:cs="Times New Roman"/>
          <w:color w:val="FF0000"/>
          <w:sz w:val="28"/>
          <w:szCs w:val="28"/>
          <w:u w:val="single"/>
        </w:rPr>
        <w:t>tekackert@gmail.com</w:t>
      </w:r>
    </w:p>
    <w:p w14:paraId="17551356" w14:textId="77777777" w:rsidR="00FA453D" w:rsidRDefault="00727E3D" w:rsidP="00727E3D">
      <w:pPr>
        <w:spacing w:after="0" w:line="60" w:lineRule="atLeast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 xml:space="preserve">Visit: </w:t>
      </w:r>
      <w:r w:rsidRPr="00727E3D">
        <w:rPr>
          <w:rFonts w:ascii="Times New Roman" w:hAnsi="Times New Roman" w:cs="Times New Roman"/>
          <w:color w:val="FF0000"/>
          <w:sz w:val="28"/>
          <w:szCs w:val="28"/>
          <w:u w:val="single"/>
        </w:rPr>
        <w:t>www.g</w:t>
      </w:r>
      <w:r w:rsidR="003F7759" w:rsidRPr="00727E3D">
        <w:rPr>
          <w:rFonts w:ascii="Times New Roman" w:hAnsi="Times New Roman" w:cs="Times New Roman"/>
          <w:color w:val="FF0000"/>
          <w:sz w:val="28"/>
          <w:szCs w:val="28"/>
          <w:u w:val="single"/>
        </w:rPr>
        <w:t>reathorses.org</w:t>
      </w:r>
    </w:p>
    <w:p w14:paraId="35D39360" w14:textId="77777777" w:rsidR="00FA453D" w:rsidRDefault="003F7759" w:rsidP="00727E3D">
      <w:pPr>
        <w:spacing w:after="0" w:line="60" w:lineRule="atLeast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34221 Briggs Rd. Menifee, CA 92584</w:t>
      </w:r>
      <w:r w:rsidR="00FA45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</w:p>
    <w:p w14:paraId="10C98825" w14:textId="77777777" w:rsidR="00242991" w:rsidRDefault="00FA453D" w:rsidP="0072581B">
      <w:pPr>
        <w:spacing w:after="120" w:line="360" w:lineRule="auto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3630FD72" wp14:editId="1077C7FF">
            <wp:extent cx="1990725" cy="175298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0180131_09171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7953" cy="1759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8A4BF" w14:textId="77777777" w:rsidR="00FA453D" w:rsidRDefault="00FA453D" w:rsidP="0072581B">
      <w:pPr>
        <w:spacing w:after="120" w:line="360" w:lineRule="auto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5E404359" wp14:editId="626492A2">
            <wp:extent cx="2051720" cy="1619250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0171108_080423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4321" cy="1621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4FACC" w14:textId="77777777" w:rsidR="00FA453D" w:rsidRDefault="00FA453D" w:rsidP="0072581B">
      <w:pPr>
        <w:spacing w:after="120" w:line="360" w:lineRule="auto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475A40DF" wp14:editId="6C7773B1">
            <wp:extent cx="2051685" cy="1538764"/>
            <wp:effectExtent l="0" t="0" r="571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0171122_133853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3775" cy="1540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61B8E" w14:textId="77777777" w:rsidR="00FA453D" w:rsidRDefault="00FA453D" w:rsidP="0072581B">
      <w:pPr>
        <w:spacing w:after="120" w:line="360" w:lineRule="auto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3D9E2E7C" wp14:editId="786A1526">
            <wp:extent cx="2085975" cy="1712749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atchHT-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0811" cy="172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004F" w14:textId="77777777" w:rsidR="00FA453D" w:rsidRPr="003F7759" w:rsidRDefault="00FA453D" w:rsidP="0072581B">
      <w:pPr>
        <w:spacing w:after="120" w:line="360" w:lineRule="auto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18BA454C" wp14:editId="3D013D11">
            <wp:extent cx="2120900" cy="15906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0170727_122253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9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453D" w:rsidRPr="003F7759" w:rsidSect="00127F83">
      <w:pgSz w:w="12240" w:h="15840"/>
      <w:pgMar w:top="720" w:right="720" w:bottom="720" w:left="720" w:header="720" w:footer="720" w:gutter="0"/>
      <w:cols w:num="3" w:space="576" w:equalWidth="0">
        <w:col w:w="2448" w:space="576"/>
        <w:col w:w="4320" w:space="576"/>
        <w:col w:w="28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63DEA9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4C02"/>
      </v:shape>
    </w:pict>
  </w:numPicBullet>
  <w:abstractNum w:abstractNumId="0" w15:restartNumberingAfterBreak="0">
    <w:nsid w:val="01CC2DDC"/>
    <w:multiLevelType w:val="hybridMultilevel"/>
    <w:tmpl w:val="92E0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01CFA"/>
    <w:multiLevelType w:val="hybridMultilevel"/>
    <w:tmpl w:val="A42CACE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A62328"/>
    <w:multiLevelType w:val="hybridMultilevel"/>
    <w:tmpl w:val="F1084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A3B91"/>
    <w:multiLevelType w:val="hybridMultilevel"/>
    <w:tmpl w:val="B6C6382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986278">
    <w:abstractNumId w:val="1"/>
  </w:num>
  <w:num w:numId="2" w16cid:durableId="1225676203">
    <w:abstractNumId w:val="3"/>
  </w:num>
  <w:num w:numId="3" w16cid:durableId="1942638524">
    <w:abstractNumId w:val="0"/>
  </w:num>
  <w:num w:numId="4" w16cid:durableId="1212644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I1sjCyMDQ2MbRQ0lEKTi0uzszPAykwrgUAswW3NiwAAAA="/>
  </w:docVars>
  <w:rsids>
    <w:rsidRoot w:val="00ED646C"/>
    <w:rsid w:val="000061E6"/>
    <w:rsid w:val="00127F83"/>
    <w:rsid w:val="001846F1"/>
    <w:rsid w:val="001C65AF"/>
    <w:rsid w:val="00242991"/>
    <w:rsid w:val="0029400E"/>
    <w:rsid w:val="0034224B"/>
    <w:rsid w:val="00392DB2"/>
    <w:rsid w:val="003F7759"/>
    <w:rsid w:val="00434504"/>
    <w:rsid w:val="00560618"/>
    <w:rsid w:val="005A24BB"/>
    <w:rsid w:val="005C2350"/>
    <w:rsid w:val="006A075A"/>
    <w:rsid w:val="0072581B"/>
    <w:rsid w:val="00727E3D"/>
    <w:rsid w:val="00827476"/>
    <w:rsid w:val="00862430"/>
    <w:rsid w:val="008C4A4B"/>
    <w:rsid w:val="008D7D10"/>
    <w:rsid w:val="00B70DD7"/>
    <w:rsid w:val="00C4079C"/>
    <w:rsid w:val="00C61D79"/>
    <w:rsid w:val="00C64193"/>
    <w:rsid w:val="00C85AAF"/>
    <w:rsid w:val="00CE583E"/>
    <w:rsid w:val="00CF49FF"/>
    <w:rsid w:val="00D5117C"/>
    <w:rsid w:val="00E928A4"/>
    <w:rsid w:val="00ED646C"/>
    <w:rsid w:val="00ED7043"/>
    <w:rsid w:val="00F6477A"/>
    <w:rsid w:val="00FA453D"/>
    <w:rsid w:val="00FB6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31589"/>
  <w15:chartTrackingRefBased/>
  <w15:docId w15:val="{A4C8E580-ACF9-4C95-913E-F53CF086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0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7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E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6C366-D437-4627-BA34-32EB0E1A7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Kackert</dc:creator>
  <cp:keywords/>
  <dc:description/>
  <cp:lastModifiedBy>Teresa Kackert</cp:lastModifiedBy>
  <cp:revision>4</cp:revision>
  <cp:lastPrinted>2018-03-04T18:10:00Z</cp:lastPrinted>
  <dcterms:created xsi:type="dcterms:W3CDTF">2022-02-23T20:50:00Z</dcterms:created>
  <dcterms:modified xsi:type="dcterms:W3CDTF">2023-01-13T20:37:00Z</dcterms:modified>
</cp:coreProperties>
</file>